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 ในรายวิชาภาษาไทย ระดับชั้นประถมศึกษาปีที่ 6 ของครูนะครับ วันนี้ครูทั้ง 2 คนนี่ ก็มีอุปกรณ์พิเศษนะครับ 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 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 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 ที่เราได้ศึกษาเรืื่องของขุนช้างขุนแผนนะครับเรียบร้อยแล้วคุณครูคณิตา ปรากฏว่าสนุกสนานมาก เด็ก ๆ 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 ไปหาความหมาย 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นะครับ ว่าเราจะมาแสดงความคิดเห็นกันในเรื่องวรรณคดีขุนช้างขุนแผ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 เป็นการกระตุ้นความคิด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 นักเรียนเคยดูโทรทัศน์แล้วชอบตัวละครไหมคะ 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ุณ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 จากที่คุณครูปรเมษฐได้ถามคุณครูคณิตานะคะ ตัวละครค่ะ ในขณะที่คุณครูนี่ดูละครเรื่องใดได้ดูละครเรื่องใดเรื่องหนึ่งนะคะ ก็จะมีตัวที่ชอบขึ้นอยู่กับพฤติกรรมของตัวละครนั้น ๆ ค่ะ 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 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</w:t>
      </w:r>
      <w:r>
        <w:t xml:space="preserve"> </w:t>
      </w:r>
      <w:r>
        <w:t xml:space="preserve">“</w:t>
      </w:r>
      <w:r>
        <w:t xml:space="preserve">คนโบราณท่านสอน ดูละครให้ย้อนดูเรา ว่าเรากับเขาเหมือนกันไหม</w:t>
      </w:r>
      <w:r>
        <w:t xml:space="preserve">”</w:t>
      </w:r>
      <w:r>
        <w:t xml:space="preserve"> </w:t>
      </w:r>
      <w:r>
        <w:t xml:space="preserve">นะครับ เช่นเดียวกัน ถ้าเราดูละครแล้วเราต้องวิเคราะห์ให้ได้ว่า 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นำ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 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 ในเรื่องการพูดแสดงความคิดเห็นนะคะ มีประโยชน์อยู่แล้วค่ะ เพราะว่าการแสดงความคิดเห็นนี่เป็นการแลกเปลี่ยนซึ่งกันและกัค่ะ การแลกเปลี่ยนในที่นี้ก็คือการแลกเปลี่ยนเรียนรู้ค่ะ 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 เด็ก ๆ หลายคน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ของการเ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ได้ค่ะ 3. ก็คือเห็นความสำคัญของการแสดงความคิดเห็นค่ะ 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ทำจะได้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 ให้ส่งเสียงคำว่า พร้อมแล้ว ๆ ตื่นเต้น ๆ เดี๋ยวท่าประกอบเดี๋ยววันหลังจะให้วันนี้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 ภาพนี้เป็นภาพของใคร เดี๋ยวเด็ก ๆ ฟังครูกับครูคณิตาเล่าก่อน เดี๋ยวภาพต่อไปนี่เป็นของเด็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 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นักเรียน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 คุณครูคณิตาลองสังเกต เด็ก ๆ ลองสังเกตไปพร้อม ๆ กันนะครับ ตั้งแต่หัวจรดเท้าเลยของพลายงามตั้งแต่ส่วนหัวหรือศรีษะนี่ พลายงามไว้ผมทรงอะไร เออ นี่ทรงอะไรครับ 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ก็จะไว้ผมจุก, ผมเปีย, ผมแกละ อย่างเช่น ตอนในวรรณคดีลำนำก็มีเพื่อนทางวรรณคดี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 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 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 ๆ 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นะ คนโบราณ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บาล" 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ไหมครับ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 9 ปี อันนี้คือภาพแรกนะครับ ต่อไปเลขที่ 3 ของห้องลุกขึ้นยืนเดี๋ยวจะให้หนูเล่าเนื่องจากภาพต่อไปครับ เป็นภาพอะไร เดี๋ยวครูคณิตาจะเล่าก่อน แล้วให้หนู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 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 เก่งมากเลยครับ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 แต่ใจจริงขุนช้างคิก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 เป็นสัตว์ป่ามากมาย 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 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เพื่อจะใช้ตรงขานี่ยกขึ้นมาส่วนที่ไปเหน็บข้างหลังนี่ ส่วน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 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 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ทำอะไรคล่องขึ้นนั่นเอง 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 นักเรียน ที่สามารถเล่าเรื่องได้ถูกต้องนะคะ นักเรียนคะ ภาพนี้นะคะ เป็นภาพตอนที่นางโหงพรายค่ะ ได้ช่วยพลายงามเอาไว้จากความตายนะคะ เพราะว่าขุนช้างนี่ได้ใช้ขอนไม้นะคะ ทุบตี พลายงามนะคะ แต่ว่าหงส์พรายนี่เขาเรียกว่าอะไรนะคะ 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งาม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 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 ครูจะเป็นคนเลื่อนภาพให้ พอภาพขึ้นปุ๊บ1, 2, 3 ปุ๊บ นักเรียนเราให้เพื่อนฟังเลยนะครับ 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 เด็กผู้ชายก็ไม่ธรรมดา เล่าได้เฉียบขาด น่าสนใจมากนะครับ เดี๋ยวครูช่วยว่าตรงกันหรือไม่ภาพนี่มันจะทิ้งช่วงนานหน่อย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แม่วันทองก็ให้พลายงามเดินทางที่จะไปเมืองกาญจนบุรี ใช่ไหมครับ ไปหาย่าทองประศรีนั่นเองนะครับ ในระหว่างที่พลายงามต้องเดินทางนั้น คุณครูคณิตาเด็ก ๆ ครับ รู้หรือไม่ว่าพลายงามต้องใช้เวลากี่ชั่วโมงกว่าจะถึงเมืองกาญน่าสนใจนะ สุพรรณฯ กับเมืองกาญฯพูดถึงสภาพภูมิประเทศ ที่แตกต่างกันคนเมืองกาญคนสุพรรณนี่ คำพูดคำจาคล้าย ๆ กัน คือ พูดเหน่อนะวรรณคดีเรื่องนี้ เล่าถึงลักษณะเห็นถึงสภาพภูมิประเทศที่แตกต่างพลายงามเป็นเด็กอายุแค่กี่ขวบ 9 แล้วต้องเดินคนเดียว เป็นหนูหนูจะทำได้ไหม 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นะครับ เดินทางแล้ว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 ไม่เล่าให้ฟังก่อน ให้เด็ก ๆ ช่วยกันเล่าให้ฟังก่อนคุณครูปลายทางฟังแล้วกันนะครับ 1, 2, 3 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 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นะคะ 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 พลายงามเขาสืบทราบ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ดุ แต่ว่าปากร้ายย่อม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งเด็กบางคนเอาไปแช่อิ่มอร่อย แต่บ้านของยายทองประศรีนี่มะยมต้นนี่มันเป็นมะยมต้นที่หวานเขาก็เลยหวงไงไอ้เด็ก ๆ ที่เลี้ยงควายนี่ รู้ว่ามะยมอร่อย 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นางทองประศรีกำลังปั่นนัยอย รู้จักไหมครับ เด็ก ๆ ใน คือนะ บ้านยายทองประศรีนี่ทำฝ้าย คือ สิ่งที่เอามาทอเป็นเครื่องนุ่งห่มนั่นเองนะ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ลายงามครับ ผมเป็นลูกของพ่อขุนแผน แม่วันทองมาหาย่าทองประศรี ก็รับเลี้ยงดูทำขวัญ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ตอนกำเนิด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 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และ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วันครึ่งนี่ ฉะนั้น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 ต่อไปมีไหวพริบในการเอาตัวรอดอย่างเช่น ตอนที่ไปขึ้นต้นมะยมพลายงามใช้ไหวพริบปฏิภาณรู้ได้อย่างไร ว่าเราเป็นลูกของขุนแผนแม่วันทอง โดยการใช้ไหวพริบถามเด็กเลี้ยงควาย ไปขึ้นต้นมะยมใช้ไหวพริบในการเอาตัวรอดของพลายงามนะครับ 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ะคะ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นแผนนี่เป็นพ่อใช่ไหมคะ 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 ข้อที่ 1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นะคะ ฉะนั้นนี่ ขุนช้างนี่รู้สึกไม่ชอบพลายงามไปด้วยนะคะ 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มาก ขุนช้างนะ รักนางวันทองอย่างไร ก็ปฏิบัติดีเสมอมา ไม่เคยคิดร้ายกับนางวันทองเลย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 กระทำที่ฆ่าพลายงามนะคะ ใช้ขอนไม้ทุบตีบ้างบ้างอะไรบ้าง 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 จะรับได้นะครับ มาดูกันอีกภาพหนึ่ง นี่เป็นตัวละคร 1 ตัวสำคัญในเรื่องเลย เด็ก ๆ ชอบแน่เลย ผีพลายหรือโหงพลายนะครับ เป็นผีพรายของขุนแผน 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 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ก็จึงมาช่วยดูแลปกป้อง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โหงพลายนี่ก็มีความจงรักภักดีนะคะ เผื่อแผ่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 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โอวาท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 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อีกข้อ 1 ตะหนี่ คนโบราณนี่เป็นคนตะหนี่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เข้ากระบวนการของนักเรียนได้เลยนะครับ ครูจะให้นักเรียนนั้นได้ศึกษาใบความรู้เรื่องการแสดงคความคิดเห็นจากวรรณคดีหรือวรรณกรรมนะครับ ก่อนอื่นนำ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 เดี๋ยวเด็ก ๆ ศึกษาหลักการไปพร้อม ๆ กับครูเลย ก็จะอธิบายหลักการให้กับหน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หรือความหมายของการแสดงความคิดเห็นนะครับ 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 คิดเห็นก็คือ 1. ค่ะ ฟัง อ่าน และดูอย่างตั้งใจค่ะ 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้อคติในการแสดงความคิดเห็นว่าชอบหรือไม่ชอบ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 7. เรียงลำดับเรื่องให้ดี ไม่อย่างนั้นจะวกวน สำคัญมาก 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รับฟัง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ก็แสดงควาคิดเห็นว่าชอบหรือไอธิบายว่าชอบหรือไม่ชอบโดยอธิบายเหตุผลนะครับ 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 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ลงมือปฏิบัติกิจกรรมได้ครับ ให้เวลา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เข้มแข็ง อดทน พูดจาเก่งนะครับ พฤติกรรมที่เหมาะสม เข้มแข็งเสมอ แม้เจอปัญหาหรืออุปสรรคต่าง ๆ นะครับ ใช่ไหมครับ นักเรียน พฤติกรรมที่ไม่เหมาะสม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 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 นะคะ ก็คือรักเดียวใจเดียวของนางวันทองค่ะ อีกอย่างหนึ่งนะคะ พฤติกรรมที่เหมาะสม ก็คือดูแลครอบครัวต่อมาค่ะ พฤติกรรมที่ไม่เหมาะสมค่ะ 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แล้วก้รักเดียวใจเดีย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กนะครับ พฤติกรรมที่เหมาะสม รักลูกออกตามหาลูกไม่กลัวอันตรายอะไรเลยในการออกตามหาลูก พฤติกรรมที่ไม่เหมาะสมกับนางวันทอง คือไม่ยอมบอกความจริงกับพลายงามว่าขุนแผนเป็นพ่อ ตั้งแต่แรก ไม่อย่างนั้นเรื่องก็คงจะไม่เกิดขึ้น พฤติกที่ควรนำมาเป็นแบบอย่างก็คือความรักที่แม่มีต่อลูกการดูแลเอาใส่ลูกเป็นอย่างดีเดี๋ยวเราไปสรุปบทเรียนกันดีกว่าเด็ก ๆ ครับ 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คำถามว่า นักเรียนได้ประโยชน์อะไรจากการแสดง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ของ การอธิบายคุณค่า 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 เรื่อง คุณค่านะคะ ในเรื่อง ขุนช้างขุนแผนตอน กำเนิดพลายงาม ซึ่งนักเรียนนะคะ สามารถดาวน์โหลดข้อมูลได้ที่ www.dltv.ac.th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นักเรียน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ปลา</dc:title>
  <dc:creator/>
  <cp:keywords/>
  <dcterms:created xsi:type="dcterms:W3CDTF">2022-06-22T05:08:38Z</dcterms:created>
  <dcterms:modified xsi:type="dcterms:W3CDTF">2022-06-22T05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ิถุนายน 2565 เวลา 10.16 น.</vt:lpwstr>
  </property>
  <property fmtid="{D5CDD505-2E9C-101B-9397-08002B2CF9AE}" pid="3" name="subtitle">
    <vt:lpwstr/>
  </property>
</Properties>
</file>